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6D761BA9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0</w:t>
      </w:r>
      <w:r w:rsidR="00C94B5A" w:rsidRPr="008E74DA">
        <w:rPr>
          <w:rFonts w:cs="Times New Roman"/>
          <w:i/>
          <w:iCs/>
        </w:rPr>
        <w:t>7</w:t>
      </w:r>
      <w:r w:rsidRPr="008E74DA">
        <w:rPr>
          <w:rFonts w:cs="Times New Roman"/>
          <w:i/>
          <w:iCs/>
        </w:rPr>
        <w:t>/</w:t>
      </w:r>
      <w:r w:rsidR="00C94B5A" w:rsidRPr="008E74DA">
        <w:rPr>
          <w:rFonts w:cs="Times New Roman"/>
          <w:i/>
          <w:iCs/>
        </w:rPr>
        <w:t>21</w:t>
      </w:r>
      <w:r w:rsidRPr="008E74DA">
        <w:rPr>
          <w:rFonts w:cs="Times New Roman"/>
          <w:i/>
          <w:iCs/>
        </w:rPr>
        <w:t>/2024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000000" w:rsidP="00EE5F8D">
      <w:pPr>
        <w:spacing w:after="0" w:line="282" w:lineRule="auto"/>
        <w:rPr>
          <w:rFonts w:cs="Times New Roman"/>
        </w:rPr>
      </w:pPr>
      <w:hyperlink r:id="rId9" w:history="1">
        <w:r w:rsidR="00117742"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="00117742"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="00117742"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="00117742"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="00117742"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8E74DA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117742">
        <w:tc>
          <w:tcPr>
            <w:tcW w:w="4203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117742">
        <w:tc>
          <w:tcPr>
            <w:tcW w:w="4203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117742">
        <w:tc>
          <w:tcPr>
            <w:tcW w:w="4203" w:type="pct"/>
          </w:tcPr>
          <w:p w14:paraId="5139DE09" w14:textId="5E667DD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  <w:r w:rsidR="00A23DAC">
              <w:rPr>
                <w:rFonts w:cs="Times New Roman" w:hint="eastAsia"/>
                <w:b/>
                <w:sz w:val="24"/>
                <w:szCs w:val="24"/>
              </w:rPr>
              <w:t xml:space="preserve"> </w:t>
            </w:r>
            <w:r w:rsidR="00A23DAC" w:rsidRPr="008E74DA">
              <w:rPr>
                <w:rFonts w:cs="Times New Roman"/>
                <w:b/>
                <w:sz w:val="24"/>
                <w:szCs w:val="24"/>
              </w:rPr>
              <w:t>(Double Major)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1CB8133A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</w:tc>
      </w:tr>
    </w:tbl>
    <w:p w14:paraId="0A592330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8" w:name="OLE_LINK17"/>
      <w:bookmarkStart w:id="9" w:name="OLE_LINK18"/>
    </w:p>
    <w:p w14:paraId="5398F729" w14:textId="4F6B60CB" w:rsidR="00117742" w:rsidRPr="008E74DA" w:rsidRDefault="00C94B5A" w:rsidP="00C94B5A">
      <w:pPr>
        <w:spacing w:after="160" w:line="259" w:lineRule="auto"/>
        <w:rPr>
          <w:rFonts w:cs="Times New Roman"/>
        </w:rPr>
      </w:pPr>
      <w:r w:rsidRPr="008E74DA">
        <w:rPr>
          <w:rFonts w:cs="Times New Roman"/>
        </w:rPr>
        <w:br w:type="page"/>
      </w:r>
    </w:p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lastRenderedPageBreak/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47BABB0A" w:rsidR="00D82D6D" w:rsidRPr="008E74DA" w:rsidRDefault="00D82D6D" w:rsidP="00D82D6D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Ni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45FFFB8E" w:rsidR="00D82D6D" w:rsidRPr="008E74DA" w:rsidRDefault="00D82D6D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Bao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C07555" w:rsidRPr="008E74DA" w14:paraId="40A079F9" w14:textId="77777777" w:rsidTr="0004368D">
        <w:tc>
          <w:tcPr>
            <w:tcW w:w="229" w:type="pct"/>
          </w:tcPr>
          <w:p w14:paraId="411BF8CD" w14:textId="47B57E53" w:rsidR="00C07555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C07555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01A0FB57" w:rsidR="00C07555" w:rsidRPr="008E74DA" w:rsidRDefault="00C07555" w:rsidP="00EE5F8D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912E33" w:rsidRPr="008E74DA" w14:paraId="5B27305F" w14:textId="77777777" w:rsidTr="0004368D">
        <w:tc>
          <w:tcPr>
            <w:tcW w:w="229" w:type="pct"/>
          </w:tcPr>
          <w:p w14:paraId="336679A6" w14:textId="1CEB58C1" w:rsidR="00912E33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</w:t>
            </w:r>
            <w:r w:rsidR="00912E3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55AEFE" w14:textId="2B7F0F8E" w:rsidR="00912E33" w:rsidRPr="008E74DA" w:rsidRDefault="00C07555" w:rsidP="00EE5F8D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ubmission</w:t>
            </w:r>
          </w:p>
        </w:tc>
      </w:tr>
      <w:tr w:rsidR="00C07555" w:rsidRPr="008E74DA" w14:paraId="10F939BB" w14:textId="77777777" w:rsidTr="0004368D">
        <w:tc>
          <w:tcPr>
            <w:tcW w:w="229" w:type="pct"/>
          </w:tcPr>
          <w:p w14:paraId="3198F8AA" w14:textId="5F70D4AF" w:rsidR="00C07555" w:rsidRPr="008E74DA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287D920A" w:rsidR="00C07555" w:rsidRPr="008E74DA" w:rsidRDefault="00C07555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8E648E7" w14:textId="6C1B0894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 (scheduled)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5B07AC2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u w:val="none"/>
              </w:rPr>
              <w:t>70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DDA474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r w:rsidRPr="005801A4">
              <w:rPr>
                <w:rFonts w:cs="Times New Roman" w:hint="eastAsia"/>
                <w:bCs/>
              </w:rPr>
              <w:t>TBD</w:t>
            </w:r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2EBA715B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5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3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4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5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6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7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412A9C9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4988A710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72100D14" w14:textId="6696AFB0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F3C2649" w14:textId="7CEE26BD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233A2E6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984312" w:rsidRPr="008E74DA" w14:paraId="529DA64B" w14:textId="77777777" w:rsidTr="00503112">
        <w:tc>
          <w:tcPr>
            <w:tcW w:w="4036" w:type="pct"/>
          </w:tcPr>
          <w:p w14:paraId="14E7B6E4" w14:textId="21285D23" w:rsidR="00984312" w:rsidRPr="00D559AA" w:rsidRDefault="0098431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20E8A7F" w14:textId="3BE7D15A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ary</w:t>
            </w:r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65464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72E40985" w14:textId="1BAABB8F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14E15EC" w14:textId="532004C6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561B98F0" w14:textId="789EE5B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,872,750</w:t>
            </w:r>
          </w:p>
          <w:p w14:paraId="0267AD86" w14:textId="29B577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AD182C" w:rsidRPr="008E74DA">
              <w:rPr>
                <w:rFonts w:cs="Times New Roman"/>
              </w:rPr>
              <w:t>Not</w:t>
            </w:r>
            <w:r w:rsidR="008E74DA">
              <w:rPr>
                <w:rFonts w:cs="Times New Roman"/>
              </w:rPr>
              <w:t xml:space="preserve"> </w:t>
            </w:r>
            <w:r w:rsidR="00AD182C" w:rsidRPr="008E74DA">
              <w:rPr>
                <w:rFonts w:cs="Times New Roman"/>
              </w:rPr>
              <w:t>Funded</w:t>
            </w:r>
          </w:p>
        </w:tc>
        <w:tc>
          <w:tcPr>
            <w:tcW w:w="964" w:type="pct"/>
          </w:tcPr>
          <w:p w14:paraId="5E78929E" w14:textId="150CA4A1" w:rsidR="00984312" w:rsidRPr="008E74DA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012A83" w:rsidRPr="008E74DA">
              <w:rPr>
                <w:rFonts w:cs="Times New Roman"/>
              </w:rPr>
              <w:t>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311D860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omic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assively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aralleliz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tion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4A745E81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ed</w:t>
            </w:r>
          </w:p>
        </w:tc>
        <w:tc>
          <w:tcPr>
            <w:tcW w:w="964" w:type="pct"/>
          </w:tcPr>
          <w:p w14:paraId="1F0D2406" w14:textId="4A69B517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3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46B891D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238AF7B2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ed</w:t>
            </w:r>
          </w:p>
        </w:tc>
        <w:tc>
          <w:tcPr>
            <w:tcW w:w="964" w:type="pct"/>
          </w:tcPr>
          <w:p w14:paraId="01F18E48" w14:textId="77777777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sha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lastRenderedPageBreak/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lastRenderedPageBreak/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3CE22FA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1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5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1135E34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215ADF29" w14:textId="210107F9" w:rsidR="000068F4" w:rsidRPr="008E74DA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53111B95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50FD84BE" w14:textId="74C12B0F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.</w:t>
            </w:r>
          </w:p>
          <w:p w14:paraId="28DA5660" w14:textId="60C5A38C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.</w:t>
            </w:r>
          </w:p>
          <w:p w14:paraId="5B30632F" w14:textId="57DA7692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os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68FDF2A" w14:textId="0D3B47A6" w:rsidR="0048156F" w:rsidRPr="008E74DA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AT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r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GIST)</w:t>
            </w:r>
            <w:r w:rsidR="00E65C2F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organized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K-12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System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Edu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4.</w:t>
            </w:r>
          </w:p>
          <w:p w14:paraId="2B393982" w14:textId="3AAE7635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76AA9" w14:textId="77777777" w:rsidR="006768F6" w:rsidRDefault="006768F6">
      <w:pPr>
        <w:spacing w:after="0"/>
      </w:pPr>
      <w:r>
        <w:separator/>
      </w:r>
    </w:p>
  </w:endnote>
  <w:endnote w:type="continuationSeparator" w:id="0">
    <w:p w14:paraId="25362668" w14:textId="77777777" w:rsidR="006768F6" w:rsidRDefault="006768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4D9E6" w14:textId="77777777" w:rsidR="006768F6" w:rsidRDefault="006768F6">
      <w:pPr>
        <w:spacing w:after="0"/>
      </w:pPr>
      <w:r>
        <w:separator/>
      </w:r>
    </w:p>
  </w:footnote>
  <w:footnote w:type="continuationSeparator" w:id="0">
    <w:p w14:paraId="1AA3AFD1" w14:textId="77777777" w:rsidR="006768F6" w:rsidRDefault="006768F6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512C0CAD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1"/>
  </w:num>
  <w:num w:numId="4" w16cid:durableId="393502742">
    <w:abstractNumId w:val="18"/>
  </w:num>
  <w:num w:numId="5" w16cid:durableId="876966620">
    <w:abstractNumId w:val="21"/>
  </w:num>
  <w:num w:numId="6" w16cid:durableId="408623505">
    <w:abstractNumId w:val="11"/>
  </w:num>
  <w:num w:numId="7" w16cid:durableId="517162018">
    <w:abstractNumId w:val="17"/>
  </w:num>
  <w:num w:numId="8" w16cid:durableId="735399924">
    <w:abstractNumId w:val="32"/>
  </w:num>
  <w:num w:numId="9" w16cid:durableId="974262273">
    <w:abstractNumId w:val="15"/>
  </w:num>
  <w:num w:numId="10" w16cid:durableId="662011366">
    <w:abstractNumId w:val="7"/>
  </w:num>
  <w:num w:numId="11" w16cid:durableId="945188952">
    <w:abstractNumId w:val="24"/>
  </w:num>
  <w:num w:numId="12" w16cid:durableId="1696417766">
    <w:abstractNumId w:val="12"/>
  </w:num>
  <w:num w:numId="13" w16cid:durableId="1901937226">
    <w:abstractNumId w:val="20"/>
  </w:num>
  <w:num w:numId="14" w16cid:durableId="1521823206">
    <w:abstractNumId w:val="9"/>
  </w:num>
  <w:num w:numId="15" w16cid:durableId="1042171558">
    <w:abstractNumId w:val="26"/>
  </w:num>
  <w:num w:numId="16" w16cid:durableId="2114470929">
    <w:abstractNumId w:val="6"/>
  </w:num>
  <w:num w:numId="17" w16cid:durableId="669451274">
    <w:abstractNumId w:val="8"/>
  </w:num>
  <w:num w:numId="18" w16cid:durableId="849641427">
    <w:abstractNumId w:val="0"/>
  </w:num>
  <w:num w:numId="19" w16cid:durableId="129440987">
    <w:abstractNumId w:val="16"/>
  </w:num>
  <w:num w:numId="20" w16cid:durableId="956063825">
    <w:abstractNumId w:val="27"/>
  </w:num>
  <w:num w:numId="21" w16cid:durableId="1617909997">
    <w:abstractNumId w:val="22"/>
  </w:num>
  <w:num w:numId="22" w16cid:durableId="1812480890">
    <w:abstractNumId w:val="30"/>
  </w:num>
  <w:num w:numId="23" w16cid:durableId="1611669400">
    <w:abstractNumId w:val="10"/>
  </w:num>
  <w:num w:numId="24" w16cid:durableId="693918379">
    <w:abstractNumId w:val="4"/>
  </w:num>
  <w:num w:numId="25" w16cid:durableId="330960251">
    <w:abstractNumId w:val="25"/>
  </w:num>
  <w:num w:numId="26" w16cid:durableId="2005696486">
    <w:abstractNumId w:val="29"/>
  </w:num>
  <w:num w:numId="27" w16cid:durableId="226109453">
    <w:abstractNumId w:val="13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19"/>
  </w:num>
  <w:num w:numId="31" w16cid:durableId="308292798">
    <w:abstractNumId w:val="14"/>
  </w:num>
  <w:num w:numId="32" w16cid:durableId="214859307">
    <w:abstractNumId w:val="23"/>
  </w:num>
  <w:num w:numId="33" w16cid:durableId="13740428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47F2"/>
    <w:rsid w:val="000B5081"/>
    <w:rsid w:val="000B577E"/>
    <w:rsid w:val="000B6D06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2AE9"/>
    <w:rsid w:val="000F3051"/>
    <w:rsid w:val="000F48AA"/>
    <w:rsid w:val="000F5260"/>
    <w:rsid w:val="000F58E7"/>
    <w:rsid w:val="000F6557"/>
    <w:rsid w:val="001042BD"/>
    <w:rsid w:val="0010549B"/>
    <w:rsid w:val="00106791"/>
    <w:rsid w:val="00106FE7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B7458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3A21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3121"/>
    <w:rsid w:val="00205744"/>
    <w:rsid w:val="00211007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1F3C"/>
    <w:rsid w:val="002829F6"/>
    <w:rsid w:val="00287F8C"/>
    <w:rsid w:val="002900D7"/>
    <w:rsid w:val="002911D2"/>
    <w:rsid w:val="002924D4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4199"/>
    <w:rsid w:val="0033537A"/>
    <w:rsid w:val="003359EE"/>
    <w:rsid w:val="00335DEF"/>
    <w:rsid w:val="00336473"/>
    <w:rsid w:val="00336B7C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16CD"/>
    <w:rsid w:val="00451C4E"/>
    <w:rsid w:val="004540E2"/>
    <w:rsid w:val="00454C78"/>
    <w:rsid w:val="004570BB"/>
    <w:rsid w:val="00457C7E"/>
    <w:rsid w:val="00461E47"/>
    <w:rsid w:val="0046262D"/>
    <w:rsid w:val="00462C3B"/>
    <w:rsid w:val="00464ECA"/>
    <w:rsid w:val="00465E7E"/>
    <w:rsid w:val="00466BD1"/>
    <w:rsid w:val="00467223"/>
    <w:rsid w:val="0046756F"/>
    <w:rsid w:val="00472370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11448"/>
    <w:rsid w:val="0051733B"/>
    <w:rsid w:val="00526CF1"/>
    <w:rsid w:val="00527D1E"/>
    <w:rsid w:val="00531436"/>
    <w:rsid w:val="00532565"/>
    <w:rsid w:val="00536FC9"/>
    <w:rsid w:val="00543FE6"/>
    <w:rsid w:val="00544E30"/>
    <w:rsid w:val="00544F14"/>
    <w:rsid w:val="0054560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01A4"/>
    <w:rsid w:val="00584E50"/>
    <w:rsid w:val="0058564A"/>
    <w:rsid w:val="00587C75"/>
    <w:rsid w:val="00590751"/>
    <w:rsid w:val="00596AD8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11BB8"/>
    <w:rsid w:val="006243B4"/>
    <w:rsid w:val="00625CD5"/>
    <w:rsid w:val="00626F8A"/>
    <w:rsid w:val="00626FAA"/>
    <w:rsid w:val="00630A0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A61"/>
    <w:rsid w:val="007B0CB0"/>
    <w:rsid w:val="007B0FD2"/>
    <w:rsid w:val="007B2552"/>
    <w:rsid w:val="007B294B"/>
    <w:rsid w:val="007B2D86"/>
    <w:rsid w:val="007B3E6A"/>
    <w:rsid w:val="007B5B1B"/>
    <w:rsid w:val="007C6129"/>
    <w:rsid w:val="007C7039"/>
    <w:rsid w:val="007D471A"/>
    <w:rsid w:val="007D552C"/>
    <w:rsid w:val="007D5F7A"/>
    <w:rsid w:val="007D6E2B"/>
    <w:rsid w:val="007D74E3"/>
    <w:rsid w:val="007E07EE"/>
    <w:rsid w:val="007E1167"/>
    <w:rsid w:val="007E3855"/>
    <w:rsid w:val="007E4DD4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221"/>
    <w:rsid w:val="00923F73"/>
    <w:rsid w:val="00924449"/>
    <w:rsid w:val="009253A9"/>
    <w:rsid w:val="009261C5"/>
    <w:rsid w:val="009270BF"/>
    <w:rsid w:val="00927190"/>
    <w:rsid w:val="009313E9"/>
    <w:rsid w:val="00931FEF"/>
    <w:rsid w:val="0093439C"/>
    <w:rsid w:val="009372AD"/>
    <w:rsid w:val="00937BD7"/>
    <w:rsid w:val="009417E5"/>
    <w:rsid w:val="0094196A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231A"/>
    <w:rsid w:val="00A32CDE"/>
    <w:rsid w:val="00A33B38"/>
    <w:rsid w:val="00A34CF2"/>
    <w:rsid w:val="00A35C78"/>
    <w:rsid w:val="00A35E6D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83C87"/>
    <w:rsid w:val="00A85801"/>
    <w:rsid w:val="00A864A4"/>
    <w:rsid w:val="00A86EEA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7E50"/>
    <w:rsid w:val="00B027A7"/>
    <w:rsid w:val="00B0642A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72E2"/>
    <w:rsid w:val="00B74C85"/>
    <w:rsid w:val="00B830CA"/>
    <w:rsid w:val="00B8566D"/>
    <w:rsid w:val="00B858A9"/>
    <w:rsid w:val="00B90EBD"/>
    <w:rsid w:val="00B91E84"/>
    <w:rsid w:val="00B91F4F"/>
    <w:rsid w:val="00B93387"/>
    <w:rsid w:val="00B93718"/>
    <w:rsid w:val="00B94BAE"/>
    <w:rsid w:val="00B97219"/>
    <w:rsid w:val="00BA25FE"/>
    <w:rsid w:val="00BA3B0E"/>
    <w:rsid w:val="00BB1357"/>
    <w:rsid w:val="00BB225D"/>
    <w:rsid w:val="00BB2D2F"/>
    <w:rsid w:val="00BB5A26"/>
    <w:rsid w:val="00BB5F18"/>
    <w:rsid w:val="00BB744B"/>
    <w:rsid w:val="00BC7693"/>
    <w:rsid w:val="00BD1A35"/>
    <w:rsid w:val="00BD5085"/>
    <w:rsid w:val="00BD5550"/>
    <w:rsid w:val="00BE4405"/>
    <w:rsid w:val="00BE4D3B"/>
    <w:rsid w:val="00BE6A63"/>
    <w:rsid w:val="00BF417D"/>
    <w:rsid w:val="00BF41E1"/>
    <w:rsid w:val="00C0005B"/>
    <w:rsid w:val="00C0113A"/>
    <w:rsid w:val="00C03A7F"/>
    <w:rsid w:val="00C06269"/>
    <w:rsid w:val="00C07555"/>
    <w:rsid w:val="00C1084B"/>
    <w:rsid w:val="00C13221"/>
    <w:rsid w:val="00C13D34"/>
    <w:rsid w:val="00C1436E"/>
    <w:rsid w:val="00C15ABA"/>
    <w:rsid w:val="00C17666"/>
    <w:rsid w:val="00C201D1"/>
    <w:rsid w:val="00C20350"/>
    <w:rsid w:val="00C20556"/>
    <w:rsid w:val="00C235C1"/>
    <w:rsid w:val="00C23D8D"/>
    <w:rsid w:val="00C25BF5"/>
    <w:rsid w:val="00C34D1F"/>
    <w:rsid w:val="00C37513"/>
    <w:rsid w:val="00C37F10"/>
    <w:rsid w:val="00C40BB1"/>
    <w:rsid w:val="00C42AE8"/>
    <w:rsid w:val="00C4338E"/>
    <w:rsid w:val="00C43503"/>
    <w:rsid w:val="00C46345"/>
    <w:rsid w:val="00C51156"/>
    <w:rsid w:val="00C51430"/>
    <w:rsid w:val="00C531A0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B5A"/>
    <w:rsid w:val="00C95AF8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78A9"/>
    <w:rsid w:val="00CF117A"/>
    <w:rsid w:val="00CF735B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7995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74A8"/>
    <w:rsid w:val="00D71861"/>
    <w:rsid w:val="00D71C38"/>
    <w:rsid w:val="00D765A1"/>
    <w:rsid w:val="00D823D2"/>
    <w:rsid w:val="00D82D6D"/>
    <w:rsid w:val="00D83744"/>
    <w:rsid w:val="00D83D45"/>
    <w:rsid w:val="00D914DA"/>
    <w:rsid w:val="00D972D7"/>
    <w:rsid w:val="00D975F9"/>
    <w:rsid w:val="00D97D68"/>
    <w:rsid w:val="00D97F40"/>
    <w:rsid w:val="00DA1B1C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52C49"/>
    <w:rsid w:val="00E63727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43A5"/>
    <w:rsid w:val="00E7665E"/>
    <w:rsid w:val="00E77081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3516"/>
    <w:rsid w:val="00EF35AA"/>
    <w:rsid w:val="00EF6BB9"/>
    <w:rsid w:val="00EF6D33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3CE"/>
    <w:rsid w:val="00FB0198"/>
    <w:rsid w:val="00FB1773"/>
    <w:rsid w:val="00FB325B"/>
    <w:rsid w:val="00FC03EF"/>
    <w:rsid w:val="00FC2804"/>
    <w:rsid w:val="00FC556C"/>
    <w:rsid w:val="00FC6825"/>
    <w:rsid w:val="00FC6AA2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360-2023.github.io/" TargetMode="External"/><Relationship Id="rId18" Type="http://schemas.openxmlformats.org/officeDocument/2006/relationships/hyperlink" Target="https://tulane-math-7360-2021.github.io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xji3/IGCexpans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2.github.io/" TargetMode="External"/><Relationship Id="rId25" Type="http://schemas.openxmlformats.org/officeDocument/2006/relationships/hyperlink" Target="https://github.com/phylovi/bit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2.github.io/" TargetMode="External"/><Relationship Id="rId20" Type="http://schemas.openxmlformats.org/officeDocument/2006/relationships/hyperlink" Target="https://tulane-math7360.github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gle-dev/beagle-li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260-2023.github.io/" TargetMode="External"/><Relationship Id="rId23" Type="http://schemas.openxmlformats.org/officeDocument/2006/relationships/hyperlink" Target="https://github.com/beast-dev/beast-mcm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3.github.io/" TargetMode="External"/><Relationship Id="rId22" Type="http://schemas.openxmlformats.org/officeDocument/2006/relationships/hyperlink" Target="https://github.com/xji3/IGC_BEAST_Tutoria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4162</Words>
  <Characters>23724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</cp:revision>
  <cp:lastPrinted>2024-07-22T02:45:00Z</cp:lastPrinted>
  <dcterms:created xsi:type="dcterms:W3CDTF">2024-07-22T17:42:00Z</dcterms:created>
  <dcterms:modified xsi:type="dcterms:W3CDTF">2024-07-22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